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8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8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Sarah Sco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Sarah Scot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379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3792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Iris Sco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Iris Scot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0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